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3814" w:rsidRDefault="00A24547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ОО «Прок-99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»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УТВЕРЖДАЮ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АКТ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енеральный директор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03.11.2005 №87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___________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____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И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В.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ладимир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ов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ркутск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05.11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2005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 списании имущества</w:t>
      </w:r>
    </w:p>
    <w:p w:rsidR="00D26E4C" w:rsidRPr="00D26E4C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снование: приказ генерального дирек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ора ОО «Прок-99» от</w:t>
      </w:r>
    </w:p>
    <w:p w:rsidR="00083814" w:rsidRPr="00D26E4C" w:rsidRDefault="00A24547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31.09.2005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№ 51 «О проведении инвентаризации».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Составлен комиссией в составе: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Председатель — финансовый директор М.С. </w:t>
      </w:r>
      <w:proofErr w:type="spellStart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овбин</w:t>
      </w:r>
      <w:proofErr w:type="spellEnd"/>
    </w:p>
    <w:p w:rsidR="00A24547" w:rsidRPr="00D26E4C" w:rsidRDefault="00A24547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Члены комиссии: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1)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лавный бухгалтер Т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. Толстова</w:t>
      </w:r>
    </w:p>
    <w:p w:rsidR="00083814" w:rsidRPr="00D26E4C" w:rsidRDefault="00D26E4C" w:rsidP="002E2241">
      <w:pPr>
        <w:pStyle w:val="Compact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2)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начальник отдела снабжения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Э.Н. Агарков</w:t>
      </w:r>
    </w:p>
    <w:p w:rsidR="00083814" w:rsidRDefault="0065224F" w:rsidP="002E2241">
      <w:pPr>
        <w:pStyle w:val="FirstParagraph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рисутст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вовали: кладовщик Г.Н. </w:t>
      </w:r>
      <w:proofErr w:type="spellStart"/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исленко</w:t>
      </w:r>
      <w:proofErr w:type="spellEnd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</w:p>
    <w:p w:rsidR="00D26E4C" w:rsidRPr="00D26E4C" w:rsidRDefault="00D26E4C" w:rsidP="002E2241">
      <w:pPr>
        <w:pStyle w:val="a0"/>
        <w:spacing w:before="0" w:after="0"/>
        <w:jc w:val="both"/>
        <w:rPr>
          <w:lang w:val="ru-RU"/>
        </w:rPr>
      </w:pP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 период с 26.10.2005 по 03.11.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2005 комиссия провела работу по</w:t>
      </w:r>
    </w:p>
    <w:p w:rsidR="00083814" w:rsidRPr="00D26E4C" w:rsidRDefault="0065224F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установлению непригодности для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дальнейшего использования   </w:t>
      </w:r>
      <w:proofErr w:type="spellStart"/>
      <w:proofErr w:type="gramStart"/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элек-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роинструмента</w:t>
      </w:r>
      <w:proofErr w:type="spellEnd"/>
      <w:proofErr w:type="gramEnd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Комиссия установила: согласно прилагаемому к акту перечню</w:t>
      </w:r>
    </w:p>
    <w:p w:rsidR="00083814" w:rsidRDefault="0065224F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подлежит списанию э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лектроинструмент в связи с непри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одностью его использования.</w:t>
      </w:r>
    </w:p>
    <w:p w:rsidR="00D26E4C" w:rsidRPr="00D26E4C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Default="00D26E4C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Акт составлен в трех экземп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лярах: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1-й экз. — в бухгалтерию,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2-й экз. — в отдел снабжения,</w:t>
      </w: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3-й экз. — в дело № 1-13. 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риложение: на 3 л. В 1 экз.</w:t>
      </w:r>
    </w:p>
    <w:p w:rsidR="00D26E4C" w:rsidRDefault="00D26E4C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Председатель комиссии                         (подп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сь)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М.С. </w:t>
      </w:r>
      <w:proofErr w:type="spell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овбин</w:t>
      </w:r>
      <w:proofErr w:type="spellEnd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Члены ком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ссии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(подпись)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В. Толстова </w:t>
      </w:r>
    </w:p>
    <w:p w:rsidR="002E2241" w:rsidRDefault="00D26E4C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</w:t>
      </w:r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(подпись)</w:t>
      </w:r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Э.Н. Агарков</w:t>
      </w:r>
    </w:p>
    <w:p w:rsidR="00083814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С актом </w:t>
      </w:r>
      <w:proofErr w:type="gram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знакомлены</w:t>
      </w:r>
      <w:bookmarkStart w:id="0" w:name="_GoBack"/>
      <w:bookmarkEnd w:id="0"/>
      <w:r w:rsidR="00B05558" w:rsidRPr="00B05558">
        <w:rPr>
          <w:rFonts w:ascii="Times New Roman" w:hAnsi="Times New Roman" w:cs="Times New Roman"/>
          <w:spacing w:val="2"/>
          <w:sz w:val="28"/>
          <w:szCs w:val="28"/>
          <w:lang w:val="ru-RU"/>
        </w:rPr>
        <w:t>: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</w:t>
      </w:r>
      <w:proofErr w:type="gramEnd"/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(подпись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)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Г.Н. </w:t>
      </w:r>
      <w:proofErr w:type="spell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исленко</w:t>
      </w:r>
      <w:proofErr w:type="spellEnd"/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03.11.2005</w:t>
      </w: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Pr="00D26E4C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tbl>
      <w:tblPr>
        <w:tblStyle w:val="af"/>
        <w:tblW w:w="9955" w:type="dxa"/>
        <w:tblLook w:val="04A0" w:firstRow="1" w:lastRow="0" w:firstColumn="1" w:lastColumn="0" w:noHBand="0" w:noVBand="1"/>
      </w:tblPr>
      <w:tblGrid>
        <w:gridCol w:w="995"/>
        <w:gridCol w:w="995"/>
        <w:gridCol w:w="995"/>
        <w:gridCol w:w="995"/>
        <w:gridCol w:w="995"/>
        <w:gridCol w:w="996"/>
        <w:gridCol w:w="996"/>
        <w:gridCol w:w="996"/>
        <w:gridCol w:w="996"/>
        <w:gridCol w:w="996"/>
      </w:tblGrid>
      <w:tr w:rsidR="002E2241" w:rsidTr="002E2241">
        <w:trPr>
          <w:trHeight w:val="227"/>
        </w:trPr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</w:tr>
      <w:tr w:rsidR="002E2241" w:rsidTr="002E2241">
        <w:trPr>
          <w:trHeight w:val="494"/>
        </w:trPr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28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t>∞</w:t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BD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3E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61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51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54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4C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A4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t>α</w:t>
            </w:r>
          </w:p>
        </w:tc>
      </w:tr>
    </w:tbl>
    <w:p w:rsidR="00083814" w:rsidRPr="002E2241" w:rsidRDefault="00083814">
      <w:pPr>
        <w:pStyle w:val="a0"/>
        <w:rPr>
          <w:lang w:val="ru-RU"/>
        </w:rPr>
      </w:pPr>
    </w:p>
    <w:sectPr w:rsidR="00083814" w:rsidRPr="002E22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06FD1" w:rsidRDefault="00706FD1">
      <w:pPr>
        <w:spacing w:after="0"/>
      </w:pPr>
      <w:r>
        <w:separator/>
      </w:r>
    </w:p>
  </w:endnote>
  <w:endnote w:type="continuationSeparator" w:id="0">
    <w:p w:rsidR="00706FD1" w:rsidRDefault="00706F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06FD1" w:rsidRDefault="00706FD1">
      <w:r>
        <w:separator/>
      </w:r>
    </w:p>
  </w:footnote>
  <w:footnote w:type="continuationSeparator" w:id="0">
    <w:p w:rsidR="00706FD1" w:rsidRDefault="00706F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B1C34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D966DBB"/>
    <w:multiLevelType w:val="multilevel"/>
    <w:tmpl w:val="918AF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FC57E0E"/>
    <w:multiLevelType w:val="multilevel"/>
    <w:tmpl w:val="23EA1A00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3814"/>
    <w:rsid w:val="0019596A"/>
    <w:rsid w:val="002E2241"/>
    <w:rsid w:val="004E29B3"/>
    <w:rsid w:val="00590D07"/>
    <w:rsid w:val="0065224F"/>
    <w:rsid w:val="00706FD1"/>
    <w:rsid w:val="00784D58"/>
    <w:rsid w:val="008D6863"/>
    <w:rsid w:val="00A24547"/>
    <w:rsid w:val="00B05558"/>
    <w:rsid w:val="00B86B75"/>
    <w:rsid w:val="00BC48D5"/>
    <w:rsid w:val="00C36279"/>
    <w:rsid w:val="00D26E4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EB2181"/>
  <w15:docId w15:val="{D321B371-0EBC-4318-9D87-4C98F1871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2E224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Andrew Loudson</cp:lastModifiedBy>
  <cp:revision>4</cp:revision>
  <dcterms:created xsi:type="dcterms:W3CDTF">2019-05-06T15:16:00Z</dcterms:created>
  <dcterms:modified xsi:type="dcterms:W3CDTF">2019-05-07T04:40:00Z</dcterms:modified>
</cp:coreProperties>
</file>